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rPr>
          <w:bCs/>
          <w:b/>
        </w:rPr>
        <w:t xml:space="preserve">John Doe</w:t>
      </w:r>
      <w:r>
        <w:br/>
      </w:r>
      <w:r>
        <w:t xml:space="preserve">123 Construction Street, Tel Aviv</w:t>
      </w:r>
      <w:r>
        <w:br/>
      </w:r>
      <w:r>
        <w:t xml:space="preserve">Israel</w:t>
      </w:r>
      <w:r>
        <w:br/>
      </w:r>
      <w:r>
        <w:t xml:space="preserve">Email: john.doe@example.com | Phone: +972-50-1234567</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ABC Carpentry Solutions</w:t>
      </w:r>
      <w:r>
        <w:br/>
      </w:r>
      <w:r>
        <w:t xml:space="preserve">456 Innovation Avenue</w:t>
      </w:r>
      <w:r>
        <w:br/>
      </w:r>
      <w:r>
        <w:t xml:space="preserve">Tel Aviv, Israel</w:t>
      </w:r>
    </w:p>
    <w:bookmarkStart w:id="20" w:name="X1136ab1598e625231d23c42d71313bc874ac6e9"/>
    <w:p>
      <w:pPr>
        <w:pStyle w:val="Heading1"/>
      </w:pPr>
      <w:r>
        <w:t xml:space="preserve">Cover Letter for Carpenter Position in Israel Tel Aviv</w:t>
      </w:r>
    </w:p>
    <w:p>
      <w:pPr>
        <w:pStyle w:val="FirstParagraph"/>
      </w:pPr>
      <w:r>
        <w:t xml:space="preserve">Dear Hiring Manager,</w:t>
      </w:r>
    </w:p>
    <w:p>
      <w:pPr>
        <w:pStyle w:val="BodyText"/>
      </w:pPr>
      <w:r>
        <w:t xml:space="preserve">I am writing this Cover Letter to express my sincere interest in the Carpenter position at your esteemed company in Israel Tel Aviv. With over a decade of experience as a skilled carpenter, I have dedicated my career to mastering the art of woodwork and delivering exceptional craftsmanship that meets the highest standards. This opportunity aligns perfectly with my professional goals, and I am eager to contribute my expertise to your team while embracing the unique challenges and opportunities that come with working in Israel Tel Aviv.</w:t>
      </w:r>
    </w:p>
    <w:p>
      <w:pPr>
        <w:pStyle w:val="BodyText"/>
      </w:pPr>
      <w:r>
        <w:t xml:space="preserve">As a Carpenter, I have consistently demonstrated a commitment to precision, creativity, and problem-solving. My journey in carpentry began in 2013 when I started as an apprentice under experienced craftsmen, learning the fundamentals of measuring, cutting, assembling, and finishing wood. Over the years, I have expanded my skills to include advanced techniques such as custom furniture design, structural framing, and restoration of historical woodwork. Whether working on residential projects or large-scale commercial developments in Israel Tel Aviv, I approach each task with meticulous attention to detail and a passion for transforming raw materials into functional artistry.</w:t>
      </w:r>
    </w:p>
    <w:p>
      <w:pPr>
        <w:pStyle w:val="BodyText"/>
      </w:pPr>
      <w:r>
        <w:t xml:space="preserve">One of my greatest strengths is my adaptability to diverse environments. Having worked on projects across Israel, including in Tel Aviv’s vibrant urban landscape and the surrounding regions, I have developed a deep understanding of the local construction industry’s demands. In Israel Tel Aviv, where architectural innovation and sustainability are paramount, I have specialized in using eco-friendly materials and energy-efficient designs that align with modern building standards. This experience has not only honed my technical skills but also strengthened my ability to collaborate with architects, engineers, and clients to achieve their vision while adhering to local regulations.</w:t>
      </w:r>
    </w:p>
    <w:p>
      <w:pPr>
        <w:pStyle w:val="BodyText"/>
      </w:pPr>
      <w:r>
        <w:t xml:space="preserve">My work in Israel Tel Aviv has also exposed me to the cultural and historical significance of carpentry in the region. From restoring traditional Jewish woodwork in old neighborhoods to crafting contemporary furniture for modern homes, I take pride in bridging the past and future through my craft. The city’s dynamic energy and emphasis on creativity have inspired me to push boundaries and experiment with new techniques, ensuring that my work remains both timeless and innovative.</w:t>
      </w:r>
    </w:p>
    <w:p>
      <w:pPr>
        <w:pStyle w:val="BodyText"/>
      </w:pPr>
      <w:r>
        <w:t xml:space="preserve">As a Carpenter, I prioritize quality above all else. Every project I undertake begins with careful planning, precise measurements, and a commitment to excellence. In Israel Tel Aviv’s competitive market, where clients demand both functionality and aesthetic appeal, my ability to balance these elements sets me apart. For instance, while working on a residential project in the heart of Tel Aviv, I designed custom storage solutions that maximized space without compromising style—a feat that received high praise from the client and reinforced my reputation as a reliable artisan.</w:t>
      </w:r>
    </w:p>
    <w:p>
      <w:pPr>
        <w:pStyle w:val="BodyText"/>
      </w:pPr>
      <w:r>
        <w:t xml:space="preserve">Furthermore, I am deeply committed to continuous learning and professional growth. I regularly attend workshops and training sessions on advanced carpentry methods, safety protocols, and emerging trends in the industry. In Israel Tel Aviv, where innovation is a driving force, staying updated on the latest tools and techniques ensures that I can deliver cutting-edge solutions to my clients. This dedication has also earned me recognition as a trusted professional within the local carpentry community.</w:t>
      </w:r>
    </w:p>
    <w:p>
      <w:pPr>
        <w:pStyle w:val="BodyText"/>
      </w:pPr>
      <w:r>
        <w:t xml:space="preserve">Working in Israel Tel Aviv has taught me the importance of cultural sensitivity and collaboration. The city’s diverse population and multicultural environment have enriched my perspective, allowing me to adapt my work to meet the needs of individuals from various backgrounds. I believe that a successful Carpenter must not only possess technical skills but also the ability to communicate effectively and build strong relationships with clients and colleagues. My approach is rooted in transparency, reliability, and a genuine desire to exceed expectations.</w:t>
      </w:r>
    </w:p>
    <w:p>
      <w:pPr>
        <w:pStyle w:val="BodyText"/>
      </w:pPr>
      <w:r>
        <w:t xml:space="preserve">I am particularly drawn to your company’s commitment to excellence and innovation in carpentry. Your reputation for delivering high-quality projects that reflect the spirit of Israel Tel Aviv resonates deeply with my values. I am confident that my experience, creativity, and passion for carpentry would make me a valuable asset to your team. I would be thrilled to contribute to your future endeavors while growing alongside a company that prioritizes craftsmanship and customer satisfaction.</w:t>
      </w:r>
    </w:p>
    <w:p>
      <w:pPr>
        <w:pStyle w:val="BodyText"/>
      </w:pPr>
      <w:r>
        <w:t xml:space="preserve">In conclusion, this Cover Letter serves as an introduction to my qualifications as a Carpenter in Israel Tel Aviv. I am enthusiastic about the opportunity to bring my skills and experience to your organization and help shape the future of carpentry in this exciting city. Thank you for considering my application. I look forward to the possibility of discussing how I can contribute to your team’s success.</w:t>
      </w:r>
    </w:p>
    <w:p>
      <w:pPr>
        <w:pStyle w:val="BodyText"/>
      </w:pPr>
      <w:r>
        <w:t xml:space="preserve">Sincerely,</w:t>
      </w:r>
      <w:r>
        <w:br/>
      </w:r>
      <w:r>
        <w:rPr>
          <w:bCs/>
          <w:b/>
        </w:rPr>
        <w:t xml:space="preserve">John Doe</w:t>
      </w:r>
      <w:r>
        <w:br/>
      </w:r>
      <w:r>
        <w:t xml:space="preserve">Carpenter | Israel Tel Aviv</w:t>
      </w:r>
      <w:r>
        <w:br/>
      </w:r>
      <w:r>
        <w:t xml:space="preserve">Email: john.doe@example.com | Phone: +972-50-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Israel Tel Aviv</dc:title>
  <dc:creator/>
  <cp:keywords/>
  <dcterms:created xsi:type="dcterms:W3CDTF">2026-07-23T09:17:13Z</dcterms:created>
  <dcterms:modified xsi:type="dcterms:W3CDTF">2026-07-23T09:17:13Z</dcterms:modified>
</cp:coreProperties>
</file>

<file path=docProps/custom.xml><?xml version="1.0" encoding="utf-8"?>
<Properties xmlns="http://schemas.openxmlformats.org/officeDocument/2006/custom-properties" xmlns:vt="http://schemas.openxmlformats.org/officeDocument/2006/docPropsVTypes"/>
</file>